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012680" w14:textId="77777777" w:rsidR="00297919" w:rsidRDefault="00401A42">
      <w:pPr>
        <w:pStyle w:val="Title"/>
      </w:pPr>
      <w:r>
        <w:t>analysis reference</w:t>
      </w:r>
    </w:p>
    <w:p w14:paraId="102ED7C4" w14:textId="77777777" w:rsidR="00297919" w:rsidRDefault="00401A42">
      <w:pPr>
        <w:pStyle w:val="Author"/>
      </w:pPr>
      <w:r>
        <w:t>Uday varun mahadeva</w:t>
      </w:r>
    </w:p>
    <w:p w14:paraId="701836D1" w14:textId="77777777" w:rsidR="00297919" w:rsidRDefault="00401A42">
      <w:pPr>
        <w:pStyle w:val="Date"/>
      </w:pPr>
      <w:r>
        <w:t>07/01/2020</w:t>
      </w:r>
    </w:p>
    <w:p w14:paraId="6BFBEE1A" w14:textId="77777777" w:rsidR="00297919" w:rsidRDefault="00401A42">
      <w:pPr>
        <w:pStyle w:val="Heading2"/>
      </w:pPr>
      <w:bookmarkStart w:id="0" w:name="r-markdown"/>
      <w:r>
        <w:t>R Markdown</w:t>
      </w:r>
      <w:bookmarkEnd w:id="0"/>
    </w:p>
    <w:p w14:paraId="3AEA5727" w14:textId="77777777" w:rsidR="00297919" w:rsidRDefault="00401A42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4B1E48D0" w14:textId="77777777" w:rsidR="00297919" w:rsidRDefault="00401A42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63DC1EA4" w14:textId="77777777" w:rsidR="00297919" w:rsidRDefault="00401A42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0E905392" w14:textId="77777777" w:rsidR="00297919" w:rsidRDefault="00401A42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51E2C149" w14:textId="77777777" w:rsidR="00297919" w:rsidRDefault="00401A42">
      <w:pPr>
        <w:pStyle w:val="Heading2"/>
      </w:pPr>
      <w:bookmarkStart w:id="1" w:name="including-plots"/>
      <w:r>
        <w:t>Including Plots</w:t>
      </w:r>
      <w:bookmarkEnd w:id="1"/>
    </w:p>
    <w:p w14:paraId="031DDEAC" w14:textId="77777777" w:rsidR="00297919" w:rsidRDefault="00401A42">
      <w:pPr>
        <w:pStyle w:val="FirstParagraph"/>
      </w:pPr>
      <w:r>
        <w:t>You can also embed plots, for example:</w:t>
      </w:r>
      <w:bookmarkStart w:id="2" w:name="_GoBack"/>
      <w:bookmarkEnd w:id="2"/>
    </w:p>
    <w:p w14:paraId="2BF41519" w14:textId="77777777" w:rsidR="00297919" w:rsidRDefault="00401A42">
      <w:pPr>
        <w:pStyle w:val="BodyText"/>
      </w:pPr>
      <w:r>
        <w:rPr>
          <w:noProof/>
        </w:rPr>
        <w:lastRenderedPageBreak/>
        <w:drawing>
          <wp:inline distT="0" distB="0" distL="0" distR="0" wp14:anchorId="44C25FE1" wp14:editId="6FE5164C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ferenc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DA24CB" w14:textId="77777777" w:rsidR="00297919" w:rsidRDefault="00401A42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297919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63904A" w14:textId="77777777" w:rsidR="00693588" w:rsidRDefault="00693588">
      <w:pPr>
        <w:spacing w:after="0"/>
      </w:pPr>
      <w:r>
        <w:separator/>
      </w:r>
    </w:p>
  </w:endnote>
  <w:endnote w:type="continuationSeparator" w:id="0">
    <w:p w14:paraId="444CDBA4" w14:textId="77777777" w:rsidR="00693588" w:rsidRDefault="006935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18892329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E15A724" w14:textId="41685C62" w:rsidR="00214790" w:rsidRDefault="00214790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3C4C961" w14:textId="77777777" w:rsidR="00214790" w:rsidRDefault="002147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0B4D1B" w14:textId="77777777" w:rsidR="00693588" w:rsidRDefault="00693588">
      <w:r>
        <w:separator/>
      </w:r>
    </w:p>
  </w:footnote>
  <w:footnote w:type="continuationSeparator" w:id="0">
    <w:p w14:paraId="610FBDA6" w14:textId="77777777" w:rsidR="00693588" w:rsidRDefault="006935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2D4A44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27636C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45ABAC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918BD5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6B6005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8CC4E45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2"/>
    <w:multiLevelType w:val="singleLevel"/>
    <w:tmpl w:val="2CAAF7B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3"/>
    <w:multiLevelType w:val="singleLevel"/>
    <w:tmpl w:val="220448D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8"/>
    <w:multiLevelType w:val="singleLevel"/>
    <w:tmpl w:val="329267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55617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0" w15:restartNumberingAfterBreak="0">
    <w:nsid w:val="2C1AE401"/>
    <w:multiLevelType w:val="multilevel"/>
    <w:tmpl w:val="9404FF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14790"/>
    <w:rsid w:val="00297919"/>
    <w:rsid w:val="00401A42"/>
    <w:rsid w:val="004E29B3"/>
    <w:rsid w:val="00590D07"/>
    <w:rsid w:val="00693588"/>
    <w:rsid w:val="007578C5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806384"/>
  <w15:docId w15:val="{FAE54B3B-86E6-41AD-A537-92B1682D56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14790"/>
    <w:pPr>
      <w:spacing w:before="180" w:after="180" w:line="360" w:lineRule="auto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PageNumber">
    <w:name w:val="page number"/>
    <w:basedOn w:val="DefaultParagraphFont"/>
    <w:semiHidden/>
    <w:unhideWhenUsed/>
    <w:rsid w:val="00214790"/>
  </w:style>
  <w:style w:type="character" w:customStyle="1" w:styleId="BodyTextChar">
    <w:name w:val="Body Text Char"/>
    <w:basedOn w:val="DefaultParagraphFont"/>
    <w:link w:val="BodyText"/>
    <w:rsid w:val="00214790"/>
    <w:rPr>
      <w:rFonts w:ascii="Times New Roman" w:hAnsi="Times New Roman"/>
    </w:rPr>
  </w:style>
  <w:style w:type="paragraph" w:styleId="Header">
    <w:name w:val="header"/>
    <w:basedOn w:val="Normal"/>
    <w:link w:val="HeaderChar"/>
    <w:unhideWhenUsed/>
    <w:rsid w:val="00214790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14790"/>
  </w:style>
  <w:style w:type="paragraph" w:styleId="Footer">
    <w:name w:val="footer"/>
    <w:basedOn w:val="Normal"/>
    <w:link w:val="FooterChar"/>
    <w:uiPriority w:val="99"/>
    <w:unhideWhenUsed/>
    <w:rsid w:val="00214790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147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41</Words>
  <Characters>804</Characters>
  <Application>Microsoft Office Word</Application>
  <DocSecurity>0</DocSecurity>
  <Lines>6</Lines>
  <Paragraphs>1</Paragraphs>
  <ScaleCrop>false</ScaleCrop>
  <Company/>
  <LinksUpToDate>false</LinksUpToDate>
  <CharactersWithSpaces>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reference</dc:title>
  <dc:creator>Uday varun mahadeva</dc:creator>
  <cp:keywords/>
  <cp:lastModifiedBy>uday varun Mahadeva</cp:lastModifiedBy>
  <cp:revision>3</cp:revision>
  <dcterms:created xsi:type="dcterms:W3CDTF">2020-01-07T21:15:00Z</dcterms:created>
  <dcterms:modified xsi:type="dcterms:W3CDTF">2020-01-07T2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01/2020</vt:lpwstr>
  </property>
  <property fmtid="{D5CDD505-2E9C-101B-9397-08002B2CF9AE}" pid="3" name="output">
    <vt:lpwstr>word_document</vt:lpwstr>
  </property>
</Properties>
</file>